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D308FA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D308FA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D308FA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D308FA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D308FA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83BBB6" w14:textId="77777777" w:rsidR="00D308FA" w:rsidRDefault="00D308FA" w:rsidP="00011800">
      <w:pPr>
        <w:spacing w:after="0"/>
      </w:pPr>
      <w:r>
        <w:separator/>
      </w:r>
    </w:p>
  </w:endnote>
  <w:endnote w:type="continuationSeparator" w:id="0">
    <w:p w14:paraId="38744ED8" w14:textId="77777777" w:rsidR="00D308FA" w:rsidRDefault="00D308FA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4C9A7A6D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245EE2">
      <w:t>1</w:t>
    </w:r>
    <w:r w:rsidR="00AD0D4C">
      <w:t>9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343182B0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245EE2">
      <w:t>1</w:t>
    </w:r>
    <w:r w:rsidR="00AD0D4C">
      <w:t>9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CB1335" w14:textId="77777777" w:rsidR="00D308FA" w:rsidRDefault="00D308FA" w:rsidP="00011800">
      <w:pPr>
        <w:spacing w:after="0"/>
      </w:pPr>
      <w:r>
        <w:separator/>
      </w:r>
    </w:p>
  </w:footnote>
  <w:footnote w:type="continuationSeparator" w:id="0">
    <w:p w14:paraId="6F370E11" w14:textId="77777777" w:rsidR="00D308FA" w:rsidRDefault="00D308FA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01D8249C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245EE2">
      <w:t xml:space="preserve"> – FIX PERFORMANCE SESSION LAYER</w:t>
    </w:r>
    <w:r w:rsidR="009B7E8D">
      <w:t xml:space="preserve"> (FIXP)</w:t>
    </w:r>
    <w:r>
      <w:tab/>
    </w:r>
    <w:r w:rsidR="00AD0D4C">
      <w:t>April</w:t>
    </w:r>
    <w:r>
      <w:t xml:space="preserve"> 20</w:t>
    </w:r>
    <w:r w:rsidR="00245EE2">
      <w:t>1</w:t>
    </w:r>
    <w:r w:rsidR="00AD0D4C">
      <w:t>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9" type="#_x0000_t75" style="width:7.35pt;height:7.3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45EE2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A353D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B7E8D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0D4C"/>
    <w:rsid w:val="00AD1AC4"/>
    <w:rsid w:val="00AD20B6"/>
    <w:rsid w:val="00AE3FD4"/>
    <w:rsid w:val="00AE50CA"/>
    <w:rsid w:val="00AF2454"/>
    <w:rsid w:val="00B13E80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08FA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  <w:rsid w:val="00FF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7</Pages>
  <Words>358</Words>
  <Characters>2635</Characters>
  <Application>Microsoft Office Word</Application>
  <DocSecurity>0</DocSecurity>
  <Lines>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39</cp:revision>
  <cp:lastPrinted>2020-02-10T20:03:00Z</cp:lastPrinted>
  <dcterms:created xsi:type="dcterms:W3CDTF">2019-05-10T10:25:00Z</dcterms:created>
  <dcterms:modified xsi:type="dcterms:W3CDTF">2020-07-09T16:42:00Z</dcterms:modified>
</cp:coreProperties>
</file>